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5BD7" w:rsidRDefault="00856676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281680</wp:posOffset>
                </wp:positionH>
                <wp:positionV relativeFrom="paragraph">
                  <wp:posOffset>833755</wp:posOffset>
                </wp:positionV>
                <wp:extent cx="1990725" cy="5619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56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56676" w:rsidRDefault="00856676" w:rsidP="00856676">
                            <w:pPr>
                              <w:rPr>
                                <w:rFonts w:asciiTheme="majorBidi" w:hAnsiTheme="majorBidi" w:cstheme="majorBidi"/>
                                <w:lang w:val="en-US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lang w:val="en-US"/>
                              </w:rPr>
                              <w:t xml:space="preserve">SMO101A </w:t>
                            </w:r>
                          </w:p>
                          <w:p w:rsidR="00856676" w:rsidRPr="009A7DC8" w:rsidRDefault="00856676" w:rsidP="008566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Z0D04</w:t>
                            </w:r>
                          </w:p>
                          <w:p w:rsidR="00856676" w:rsidRDefault="008566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8.4pt;margin-top:65.65pt;width:156.75pt;height:44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" fillcolor="white [3201]" strokeweight=".5pt">
                <v:textbox>
                  <w:txbxContent>
                    <w:p w:rsidR="00856676" w:rsidRDefault="00856676" w:rsidP="00856676">
                      <w:pPr>
                        <w:rPr>
                          <w:rFonts w:asciiTheme="majorBidi" w:hAnsiTheme="majorBidi" w:cstheme="majorBidi"/>
                          <w:lang w:val="en-US"/>
                        </w:rPr>
                      </w:pPr>
                      <w:r>
                        <w:rPr>
                          <w:rFonts w:asciiTheme="majorBidi" w:hAnsiTheme="majorBidi" w:cstheme="majorBidi"/>
                          <w:lang w:val="en-US"/>
                        </w:rPr>
                        <w:t xml:space="preserve">SMO101A </w:t>
                      </w:r>
                    </w:p>
                    <w:p w:rsidR="00856676" w:rsidRPr="009A7DC8" w:rsidRDefault="00856676" w:rsidP="008566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Z0D04</w:t>
                      </w:r>
                    </w:p>
                    <w:p w:rsidR="00856676" w:rsidRDefault="00856676"/>
                  </w:txbxContent>
                </v:textbox>
              </v:shape>
            </w:pict>
          </mc:Fallback>
        </mc:AlternateContent>
      </w:r>
      <w:r w:rsidR="00F827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45485</wp:posOffset>
                </wp:positionH>
                <wp:positionV relativeFrom="paragraph">
                  <wp:posOffset>1767205</wp:posOffset>
                </wp:positionV>
                <wp:extent cx="2080260" cy="853440"/>
                <wp:effectExtent l="0" t="0" r="15240" b="2286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853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68AC20" id="Dikdörtgen 2" o:spid="_x0000_s1026" style="position:absolute;margin-left:255.55pt;margin-top:139.15pt;width:163.8pt;height:6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" fillcolor="#5b9bd5 [3204]" strokecolor="#1f4d78 [1604]" strokeweight="1pt"/>
            </w:pict>
          </mc:Fallback>
        </mc:AlternateContent>
      </w:r>
      <w:r w:rsidR="00F82795">
        <w:rPr>
          <w:noProof/>
          <w:lang w:eastAsia="tr-TR"/>
        </w:rPr>
        <w:drawing>
          <wp:inline distT="0" distB="0" distL="0" distR="0" wp14:anchorId="0AC0259B" wp14:editId="50D40533">
            <wp:extent cx="5547360" cy="7676917"/>
            <wp:effectExtent l="0" t="0" r="0" b="63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4788" t="21399" r="37301" b="9936"/>
                    <a:stretch/>
                  </pic:blipFill>
                  <pic:spPr bwMode="auto">
                    <a:xfrm>
                      <a:off x="0" y="0"/>
                      <a:ext cx="5554211" cy="7686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95B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LAwMjUxMzEwMjFS0lEKTi0uzszPAykwrAUAwXIi2SwAAAA="/>
  </w:docVars>
  <w:rsids>
    <w:rsidRoot w:val="00DB000E"/>
    <w:rsid w:val="00595BD7"/>
    <w:rsid w:val="00856676"/>
    <w:rsid w:val="00DB000E"/>
    <w:rsid w:val="00F8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007032-21D9-46AB-AAA1-E3675DADA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66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Omid</cp:lastModifiedBy>
  <cp:revision>3</cp:revision>
  <dcterms:created xsi:type="dcterms:W3CDTF">2022-09-30T10:57:00Z</dcterms:created>
  <dcterms:modified xsi:type="dcterms:W3CDTF">2022-09-30T11:27:00Z</dcterms:modified>
</cp:coreProperties>
</file>